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23CF" w:rsidRPr="000C23CF" w:rsidRDefault="000C23CF" w:rsidP="000C23CF">
      <w:pPr>
        <w:numPr>
          <w:ilvl w:val="0"/>
          <w:numId w:val="6"/>
        </w:numPr>
        <w:pBdr>
          <w:bottom w:val="single" w:sz="6" w:space="0" w:color="A2A9B1"/>
        </w:pBdr>
        <w:bidi w:val="0"/>
        <w:spacing w:after="60"/>
        <w:ind w:left="0"/>
        <w:outlineLvl w:val="0"/>
        <w:rPr>
          <w:rFonts w:ascii="Georgia" w:hAnsi="Georgia" w:cs="Times New Roman"/>
          <w:color w:val="000000"/>
          <w:kern w:val="36"/>
          <w:sz w:val="43"/>
          <w:szCs w:val="43"/>
          <w:lang w:bidi="ar-SA"/>
        </w:rPr>
      </w:pPr>
      <w:bookmarkStart w:id="0" w:name="_GoBack"/>
      <w:bookmarkEnd w:id="0"/>
      <w:r w:rsidRPr="000C23CF">
        <w:rPr>
          <w:rFonts w:ascii="Georgia" w:hAnsi="Georgia" w:cs="Times New Roman"/>
          <w:color w:val="000000"/>
          <w:kern w:val="36"/>
          <w:sz w:val="43"/>
          <w:szCs w:val="43"/>
          <w:lang w:bidi="ar-SA"/>
        </w:rPr>
        <w:t>م</w:t>
      </w:r>
      <w:r w:rsidRPr="000C23CF">
        <w:rPr>
          <w:rFonts w:cs="Times New Roman"/>
          <w:color w:val="000000"/>
          <w:kern w:val="36"/>
          <w:sz w:val="43"/>
          <w:szCs w:val="43"/>
          <w:lang w:bidi="ar-SA"/>
        </w:rPr>
        <w:t>َ</w:t>
      </w:r>
      <w:r w:rsidRPr="000C23CF">
        <w:rPr>
          <w:rFonts w:ascii="Georgia" w:hAnsi="Georgia" w:cs="Times New Roman"/>
          <w:color w:val="000000"/>
          <w:kern w:val="36"/>
          <w:sz w:val="43"/>
          <w:szCs w:val="43"/>
          <w:lang w:bidi="ar-SA"/>
        </w:rPr>
        <w:t>لیكم</w:t>
      </w:r>
      <w:r w:rsidRPr="000C23CF">
        <w:rPr>
          <w:rFonts w:cs="Times New Roman"/>
          <w:color w:val="000000"/>
          <w:kern w:val="36"/>
          <w:sz w:val="43"/>
          <w:szCs w:val="43"/>
          <w:lang w:bidi="ar-SA"/>
        </w:rPr>
        <w:t>َ</w:t>
      </w:r>
      <w:r w:rsidRPr="000C23CF">
        <w:rPr>
          <w:rFonts w:ascii="Georgia" w:hAnsi="Georgia" w:cs="Times New Roman"/>
          <w:color w:val="000000"/>
          <w:kern w:val="36"/>
          <w:sz w:val="43"/>
          <w:szCs w:val="43"/>
          <w:lang w:bidi="ar-SA"/>
        </w:rPr>
        <w:t>مم</w:t>
      </w:r>
      <w:r w:rsidRPr="000C23CF">
        <w:rPr>
          <w:rFonts w:cs="Times New Roman"/>
          <w:color w:val="000000"/>
          <w:kern w:val="36"/>
          <w:sz w:val="43"/>
          <w:szCs w:val="43"/>
          <w:lang w:bidi="ar-SA"/>
        </w:rPr>
        <w:t>َ</w:t>
      </w:r>
      <w:r w:rsidRPr="000C23CF">
        <w:rPr>
          <w:rFonts w:ascii="Georgia" w:hAnsi="Georgia" w:cs="Times New Roman"/>
          <w:color w:val="000000"/>
          <w:kern w:val="36"/>
          <w:sz w:val="43"/>
          <w:szCs w:val="43"/>
          <w:lang w:bidi="ar-SA"/>
        </w:rPr>
        <w:t>د ناغیلی</w:t>
      </w:r>
    </w:p>
    <w:p w:rsidR="000C23CF" w:rsidRPr="000C23CF" w:rsidRDefault="00305CBF" w:rsidP="000C23CF">
      <w:pPr>
        <w:bidi w:val="0"/>
        <w:rPr>
          <w:rFonts w:ascii="Arial" w:hAnsi="Arial" w:cs="Arial"/>
          <w:color w:val="202122"/>
          <w:lang w:bidi="ar-SA"/>
        </w:rPr>
      </w:pPr>
      <w:hyperlink r:id="rId5" w:anchor="mw-head" w:history="1">
        <w:r w:rsidR="000C23CF" w:rsidRPr="000C23CF">
          <w:rPr>
            <w:rFonts w:ascii="Arial" w:hAnsi="Arial" w:cs="Arial"/>
            <w:color w:val="0645AD"/>
            <w:bdr w:val="none" w:sz="0" w:space="0" w:color="auto" w:frame="1"/>
            <w:lang w:bidi="ar-SA"/>
          </w:rPr>
          <w:t>Jump to navigation</w:t>
        </w:r>
      </w:hyperlink>
      <w:hyperlink r:id="rId6" w:anchor="searchInput" w:history="1">
        <w:r w:rsidR="000C23CF" w:rsidRPr="000C23CF">
          <w:rPr>
            <w:rFonts w:ascii="Arial" w:hAnsi="Arial" w:cs="Arial"/>
            <w:color w:val="0645AD"/>
            <w:bdr w:val="none" w:sz="0" w:space="0" w:color="auto" w:frame="1"/>
            <w:lang w:bidi="ar-SA"/>
          </w:rPr>
          <w:t>Jump to search</w:t>
        </w:r>
      </w:hyperlink>
    </w:p>
    <w:tbl>
      <w:tblPr>
        <w:tblW w:w="21600" w:type="dxa"/>
        <w:tblCellSpacing w:w="15" w:type="dxa"/>
        <w:tblBorders>
          <w:top w:val="single" w:sz="6" w:space="0" w:color="AADDAA"/>
          <w:left w:val="single" w:sz="6" w:space="0" w:color="AADDAA"/>
          <w:bottom w:val="single" w:sz="6" w:space="0" w:color="AADDAA"/>
          <w:right w:val="single" w:sz="6" w:space="0" w:color="AADDAA"/>
        </w:tblBorders>
        <w:shd w:val="clear" w:color="auto" w:fill="E4F2E4"/>
        <w:tblCellMar>
          <w:top w:w="15" w:type="dxa"/>
          <w:left w:w="15" w:type="dxa"/>
          <w:bottom w:w="15" w:type="dxa"/>
          <w:right w:w="15" w:type="dxa"/>
        </w:tblCellMar>
        <w:tblLook w:val="04A0" w:firstRow="1" w:lastRow="0" w:firstColumn="1" w:lastColumn="0" w:noHBand="0" w:noVBand="1"/>
      </w:tblPr>
      <w:tblGrid>
        <w:gridCol w:w="4292"/>
        <w:gridCol w:w="13015"/>
        <w:gridCol w:w="4293"/>
      </w:tblGrid>
      <w:tr w:rsidR="000C23CF" w:rsidRPr="000C23CF" w:rsidTr="000C23CF">
        <w:trPr>
          <w:tblCellSpacing w:w="15" w:type="dxa"/>
        </w:trPr>
        <w:tc>
          <w:tcPr>
            <w:tcW w:w="4974" w:type="dxa"/>
            <w:shd w:val="clear" w:color="auto" w:fill="E4F2E4"/>
            <w:vAlign w:val="center"/>
            <w:hideMark/>
          </w:tcPr>
          <w:p w:rsidR="000C23CF" w:rsidRPr="000C23CF" w:rsidRDefault="000C23CF" w:rsidP="000C23CF">
            <w:pPr>
              <w:bidi w:val="0"/>
              <w:rPr>
                <w:rFonts w:ascii="Arial" w:hAnsi="Arial" w:cs="Arial"/>
                <w:color w:val="202122"/>
                <w:lang w:bidi="ar-SA"/>
              </w:rPr>
            </w:pPr>
          </w:p>
        </w:tc>
        <w:tc>
          <w:tcPr>
            <w:tcW w:w="14982" w:type="dxa"/>
            <w:shd w:val="clear" w:color="auto" w:fill="E4F2E4"/>
            <w:vAlign w:val="center"/>
            <w:hideMark/>
          </w:tcPr>
          <w:p w:rsidR="000C23CF" w:rsidRPr="000C23CF" w:rsidRDefault="000C23CF" w:rsidP="000C23CF">
            <w:pPr>
              <w:bidi w:val="0"/>
              <w:spacing w:after="75"/>
              <w:jc w:val="center"/>
              <w:rPr>
                <w:rFonts w:cs="Times New Roman"/>
                <w:sz w:val="22"/>
                <w:szCs w:val="22"/>
                <w:lang w:bidi="ar-SA"/>
              </w:rPr>
            </w:pPr>
            <w:r w:rsidRPr="000C23CF">
              <w:rPr>
                <w:rFonts w:cs="Times New Roman"/>
                <w:b/>
                <w:bCs/>
                <w:sz w:val="22"/>
                <w:szCs w:val="22"/>
                <w:lang w:bidi="ar-SA"/>
              </w:rPr>
              <w:t>مالیكمعمّهد ناغیلی</w:t>
            </w:r>
            <w:r w:rsidRPr="000C23CF">
              <w:rPr>
                <w:rFonts w:cs="Times New Roman"/>
                <w:sz w:val="22"/>
                <w:szCs w:val="22"/>
                <w:lang w:bidi="ar-SA"/>
              </w:rPr>
              <w:br/>
              <w:t xml:space="preserve">موٍلّیف: </w:t>
            </w:r>
            <w:hyperlink r:id="rId7" w:tooltip="Portal:Şifahi xalq ədəbiyyatı" w:history="1">
              <w:r w:rsidRPr="000C23CF">
                <w:rPr>
                  <w:rFonts w:cs="Times New Roman"/>
                  <w:color w:val="0645AD"/>
                  <w:sz w:val="22"/>
                  <w:szCs w:val="22"/>
                  <w:lang w:bidi="ar-SA"/>
                </w:rPr>
                <w:t>Şifahi xalq ədəbiyyatı</w:t>
              </w:r>
            </w:hyperlink>
          </w:p>
        </w:tc>
        <w:tc>
          <w:tcPr>
            <w:tcW w:w="4974" w:type="dxa"/>
            <w:shd w:val="clear" w:color="auto" w:fill="E4F2E4"/>
            <w:vAlign w:val="center"/>
            <w:hideMark/>
          </w:tcPr>
          <w:p w:rsidR="000C23CF" w:rsidRPr="000C23CF" w:rsidRDefault="000C23CF" w:rsidP="000C23CF">
            <w:pPr>
              <w:bidi w:val="0"/>
              <w:spacing w:after="75"/>
              <w:jc w:val="center"/>
              <w:rPr>
                <w:rFonts w:cs="Times New Roman"/>
                <w:sz w:val="22"/>
                <w:szCs w:val="22"/>
                <w:lang w:bidi="ar-SA"/>
              </w:rPr>
            </w:pPr>
          </w:p>
        </w:tc>
      </w:tr>
    </w:tbl>
    <w:p w:rsidR="000C23CF" w:rsidRPr="000C23CF" w:rsidRDefault="000C23CF" w:rsidP="000C23CF">
      <w:pPr>
        <w:bidi w:val="0"/>
        <w:rPr>
          <w:rFonts w:ascii="Arial" w:hAnsi="Arial" w:cs="Arial"/>
          <w:vanish/>
          <w:color w:val="202122"/>
          <w:lang w:bidi="ar-SA"/>
        </w:rPr>
      </w:pPr>
    </w:p>
    <w:tbl>
      <w:tblPr>
        <w:tblW w:w="21600" w:type="dxa"/>
        <w:tblCellSpacing w:w="15" w:type="dxa"/>
        <w:tblBorders>
          <w:bottom w:val="single" w:sz="6" w:space="0" w:color="AA8888"/>
        </w:tblBorders>
        <w:shd w:val="clear" w:color="auto" w:fill="FAFAFF"/>
        <w:tblCellMar>
          <w:top w:w="15" w:type="dxa"/>
          <w:left w:w="15" w:type="dxa"/>
          <w:bottom w:w="15" w:type="dxa"/>
          <w:right w:w="15" w:type="dxa"/>
        </w:tblCellMar>
        <w:tblLook w:val="04A0" w:firstRow="1" w:lastRow="0" w:firstColumn="1" w:lastColumn="0" w:noHBand="0" w:noVBand="1"/>
      </w:tblPr>
      <w:tblGrid>
        <w:gridCol w:w="21600"/>
      </w:tblGrid>
      <w:tr w:rsidR="000C23CF" w:rsidRPr="000C23CF" w:rsidTr="000C23CF">
        <w:trPr>
          <w:tblCellSpacing w:w="15" w:type="dxa"/>
        </w:trPr>
        <w:tc>
          <w:tcPr>
            <w:tcW w:w="0" w:type="auto"/>
            <w:shd w:val="clear" w:color="auto" w:fill="FAFAFF"/>
            <w:vAlign w:val="center"/>
            <w:hideMark/>
          </w:tcPr>
          <w:p w:rsidR="000C23CF" w:rsidRPr="000C23CF" w:rsidRDefault="000C23CF" w:rsidP="000C23CF">
            <w:pPr>
              <w:bidi w:val="0"/>
              <w:rPr>
                <w:rFonts w:ascii="Arial" w:hAnsi="Arial" w:cs="Arial"/>
                <w:color w:val="202122"/>
                <w:lang w:bidi="ar-SA"/>
              </w:rPr>
            </w:pPr>
          </w:p>
        </w:tc>
      </w:tr>
    </w:tbl>
    <w:p w:rsidR="000C23CF" w:rsidRPr="000C23CF" w:rsidRDefault="000C23CF" w:rsidP="000C23CF">
      <w:pPr>
        <w:shd w:val="clear" w:color="auto" w:fill="F8F9FA"/>
        <w:bidi w:val="0"/>
        <w:jc w:val="center"/>
        <w:rPr>
          <w:rFonts w:ascii="Arial" w:hAnsi="Arial" w:cs="Arial"/>
          <w:color w:val="202122"/>
          <w:sz w:val="20"/>
          <w:szCs w:val="20"/>
          <w:lang w:bidi="ar-SA"/>
        </w:rPr>
      </w:pPr>
      <w:r w:rsidRPr="000C23CF">
        <w:rPr>
          <w:rFonts w:ascii="Arial" w:hAnsi="Arial" w:cs="Arial"/>
          <w:noProof/>
          <w:color w:val="0645AD"/>
          <w:sz w:val="20"/>
          <w:szCs w:val="20"/>
          <w:lang w:bidi="ar-SA"/>
        </w:rPr>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بیری وارمیش, بیری یوْخموش بیر پادشاه وارمیش. بو پادشاهین دا باغیندا بیر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آغاجی وارمیش. بو آغاج بیرینجی گوٍن چیچك اچار, یكاینجی گوٍن چیچگینی تؤكارمیش, اوٍچونجو گوٍن ده بار وئرارمیش. بو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هر كِث یِسعیمیش, اوْنبئش یاشیندا اوْغلان اوْلاوُرموش. پادشاه هر گوٍن سحر تزدن صبح آچیلآن كیمی دوُروب گئدارمیش باغا كی, آلمانی دریب یِسین, آمما گؤرهرمیش كی,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دریلیب. كوْر-پئشمان گئری قاییدارمیش. بیر گوٍن بئله, </w:t>
      </w:r>
      <w:proofErr w:type="gramStart"/>
      <w:r w:rsidRPr="000C23CF">
        <w:rPr>
          <w:rFonts w:ascii="Arial" w:hAnsi="Arial" w:cs="Arial"/>
          <w:color w:val="202122"/>
          <w:lang w:bidi="ar-SA"/>
        </w:rPr>
        <w:t>بئش</w:t>
      </w:r>
      <w:proofErr w:type="gramEnd"/>
      <w:r w:rsidRPr="000C23CF">
        <w:rPr>
          <w:rFonts w:ascii="Arial" w:hAnsi="Arial" w:cs="Arial"/>
          <w:color w:val="202122"/>
          <w:lang w:bidi="ar-SA"/>
        </w:rPr>
        <w:t xml:space="preserve"> گوٍن بئله, اخیردا پادشاه تنگَ گلیب بؤیوك اوْغلونو یانینا چاغیردی. اوْغول آتاثینین قوُللاوُغونا گالن كیمی باش ائندیر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آتا, سهنه فدا اوْلاوُم, منَ گؤره نه قوُللوق? آتاسی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بئله ده ایش ُلار? من پادشاه اوْلا-اوْلا باغیمداكی آلمایا حسرت قالام, هئچ اوْندان یِمهیم?! گرك نه تهر اوْلسا, آلمانی ُغاوُرلایانی توُتآسان كی, تنبائه اوْلونا.</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وْغلان آتاثینین الیندهن اؤپوب چیخدی, داوا لیباسینی گئیینیب, اوْخكامانینی گؤتوروب, باغا گئت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اوْغلان بیر ساعات گؤزلدی, ایكی ساعات گؤزلدی, صبح -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یئتیشن واخت یوُخو اوْنو توُتدو. بیر زامان آییلیب گؤردو كی,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آغاجدا یوْخدو - دریلیبدی. پادشاهین بؤیوك اوْغلو كوْر-پئشمان ائوَ قاییت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بیری گوٍن پادشاه اوْرتانجیل اوْغلونو یانینا چاغیر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بئله ده ایش ُلار? من اؤزوم پادشاه اوْلا-اوْلا باغیمداكی آلمایا حسرت قالام, هئچ اوْندان یِمهیم?! گرك نه تهر اوْلسا,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غاوُرلایانی توُتآسان كی, تنبائه اوْلونا.</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اوْرتانجیل ُگلان دا آتاثینین الیندهن اؤپوب چیخدی, داوا لیباسینی گئیینیب, اوْخوكامانینی گؤتوروب, باغا گئتدی. بو دا بیر ساعات گؤزلدی, ایكی ساعات گؤزلدی, اخیردا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یئتیشن واختی یوُخویا گئدیب یاتدی. بیر زامان آییلیب گؤردو كی,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دریلیب. كوْر-پئشمان ائوَ قاییت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بو خبری پادشاهین كیچیك اوْغلو مالیكمعمّهد ائشیتجك, آتاثینین یانینا گلدی, ادبله باش ائندیر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آتا, اذن وئر, بو سفر ده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آغاجینین كئشیگینی من چكی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آتاسی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سندن بؤیوك قارداشلارین دئییردیلر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آغاجینین كئشیگینی چكیب اوْغرونو توُتاجاغیق, آمما توُتا بیلمهدیلر, كوْر-پئشمان گئری قاییتدیلار. ایندی سن گئدیب نه ائدهجكس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مالیكمعمّهد ال چكمگیب, آتاسیندان ةَوقعقِ ائلهدی كی, اوْنا اذن وئرسین. آتاسی چارناچار راضیلیق </w:t>
      </w:r>
      <w:proofErr w:type="gramStart"/>
      <w:r w:rsidRPr="000C23CF">
        <w:rPr>
          <w:rFonts w:ascii="Arial" w:hAnsi="Arial" w:cs="Arial"/>
          <w:color w:val="202122"/>
          <w:lang w:bidi="ar-SA"/>
        </w:rPr>
        <w:t>وئردی</w:t>
      </w:r>
      <w:proofErr w:type="gramEnd"/>
      <w:r w:rsidRPr="000C23CF">
        <w:rPr>
          <w:rFonts w:ascii="Arial" w:hAnsi="Arial" w:cs="Arial"/>
          <w:color w:val="202122"/>
          <w:lang w:bidi="ar-SA"/>
        </w:rPr>
        <w:t>. مالیكمعمّهد كئفی كؤك, دامآغی چاغ, قاییدیب اؤز اوْتاغینا گلدی. ائله كی, گوٍن باتدی, آخشام اوْلدو, مالیكمعمّهد قیوراق گئیینیب, اوْخ-كامانینی گؤتوروب باغا گئتدی. о بیری قارداشلاری كیمی بیر ساعات گؤزلدی, ایكی ساعات گؤزلدی, اخیردا گؤردو یوُخوسو گلیر. خنجرینی چیخاریب, بارماگینی یاردی, یئرینه دوُز تؤكدو. گئجه ةا سحرَ كیمی بارماغینین آغریسیندان یاتا بیلمه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صبحَ یاخین گؤردو كی, بیر گوُرولتو, بیر نریلتی قوْپوب, ةا نه تهر... دوُروب آغاجین دالیندا گایزلندی كی, گؤرسون بو نهدیر. گؤردو كی, بیر دیو گلیر, بوْیو مناره كیمی, </w:t>
      </w:r>
      <w:proofErr w:type="gramStart"/>
      <w:r w:rsidRPr="000C23CF">
        <w:rPr>
          <w:rFonts w:ascii="Arial" w:hAnsi="Arial" w:cs="Arial"/>
          <w:color w:val="202122"/>
          <w:lang w:bidi="ar-SA"/>
        </w:rPr>
        <w:t>آدام</w:t>
      </w:r>
      <w:proofErr w:type="gramEnd"/>
      <w:r w:rsidRPr="000C23CF">
        <w:rPr>
          <w:rFonts w:ascii="Arial" w:hAnsi="Arial" w:cs="Arial"/>
          <w:color w:val="202122"/>
          <w:lang w:bidi="ar-SA"/>
        </w:rPr>
        <w:t xml:space="preserve"> باخآندا باغری یاریلیر, ائله بیلارثن بیر داغ قوْپوب گلی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о ساعات بارماغینی دیشلگ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آها, آلمانی آپاران بو ایمیش.</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دیو گلیب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آغاجینا یاخینلاشاندا مالیكمعمّهد بیردن ُنون باشینا ائله بیر قیلمج ووُردو كی, قیلمِ ضربهدن ایكی پارچا اوْلوب الیندهن یئرَ دوٍشدو. دیو о ساعات قاییدیب, نهعرَ چكه-چكه قاچ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صاباح ُلان كیمی مالیكمعمّهد آلمالاری ییغیب بیر مجمعاییَ قوْیدو, اوٍستونَ ده اؤرتوك چكیب آتاسینا آپاردی. پادشاه آلمالاری گؤرجك چوْخ شاد اوْلدو.</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آی آتا, اذن وئر, قانین ایزایگنهن گئدیب دیوی اؤلدوٍرو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پادشاه راضی اوْلدو. مالیكمعمّهده بیر قدر ده قوْشون وئریب, о بیری اوْغلانلارینی دا اوْنا قوْشدو وَ یوْلا سالدی. اوْنلار قانین ایزاییله گئدیب, بیر قوُیویا راست گلدیلر. بیلدیلر كی, دیو بو قوُیویا گیریبدی. قویونون آغزینا بیر دگیرمان داشی قوْیولموشدو. پادشاهین اوْغلانلاری ایستهدیلر داشی گؤتوروب ایچری گارثینلر. َwال بؤیوك اوْغلان داشدان یاپیشدی, نه قدر چالیشدی, یئریندهن ترپاده بیلمهدی. اوْرتانجیل اوْغلان ایرلی یئریدی, بو دا نه قدر چالیشدی, داشا گوٍجو چآتمادی. نوبه مالیكمعمّهده یئتایشدی. ُ, داشدان یاپیشدی, بیر دفعه گوٍجوئریب, داشی گؤتوردو, كنارا آتدی. داشی آتاندان سوْنرا دیواین دالینجا قوُیویا گیرمك لاذیم ایدی. یئنه بؤیوك اوْغلان قاباغا یئریگ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گرك منی ساللایاسینیز.</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دئدیل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یاخش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о ساعات بیر كندیر گؤتوروب, ُنون بئلینه باغلادیلار, قوُیویا ساللاماغا باشلادیلار.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ساللامیشدیلار كی, اوْغلان بركدن چیغیر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آی یاندیم, چكی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پادشاهین بؤیوك اوْغلونو قوُیودان چكدیلر. اوْرتانجیل اوْغلان قاباغا یئریگ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نی قوُیویا ساللایین, دیواین دالینجا گئدی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یئنه راضی اوْلدولار, كندیری بئلینه باغلاییب, اوْنو قوُیویا ساللادیل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پادشاهین اوْرتانجیل اوْغلونو دا ائله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قوُیویا ساللامیشدیلار كی, قوُیودان سس گل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آی یاندیم, چكین! اوْنو دا یوُخاری چكدیل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خیردا نوبه مالیكمعمّهده چاتدی. مالیكمعمّهد قاباغا یئریگ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نی قوُیویا ساللایین, آمما نه قدر "یاندیم" دئسم, قوُلاق آسمآیی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ی قوُیویا ساللایآندا, о دا о بیری قارداشلاری كیمی چیغیرماغا باشلا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آی یاندیم, چكی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بو ثاؤزلرَ قوُلاق آسمادیلار. مالیكمعمّهد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آشاغی ائنمیشدی كی, گؤردو یاواش-یاواش ایستی ازالیر. قویونون ةاكینَ چآتان كیمی, بیر о </w:t>
      </w:r>
      <w:proofErr w:type="gramStart"/>
      <w:r w:rsidRPr="000C23CF">
        <w:rPr>
          <w:rFonts w:ascii="Arial" w:hAnsi="Arial" w:cs="Arial"/>
          <w:color w:val="202122"/>
          <w:lang w:bidi="ar-SA"/>
        </w:rPr>
        <w:t>یانا</w:t>
      </w:r>
      <w:proofErr w:type="gramEnd"/>
      <w:r w:rsidRPr="000C23CF">
        <w:rPr>
          <w:rFonts w:ascii="Arial" w:hAnsi="Arial" w:cs="Arial"/>
          <w:color w:val="202122"/>
          <w:lang w:bidi="ar-SA"/>
        </w:rPr>
        <w:t xml:space="preserve">, بیر بو у آنا بآخیب, گؤردو بیر یوْل وار. بئلیندهن كندیری آچیب, باشلادی یوْلنان گئتمگه. مالیكمعمّهد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گئتدی, چوْخ گئتدی, گئدیب بیر اوْتاغا چیخدی. قاپینی آچیب بیر بوْش اوْتاغا گیردی, گؤردو كی, بو اوْتاغم یچینده ده بیر قاپی وار, بو قاپمی آچدی, بیر آیری اوْتاغم یچینده ده بیر قاپی وار, بو قاپینی دا آچدی, بیر آیری اوْتاغا گیردی. ُنون دا قاپیسینی آچدی... بئله-بئله مالیكمعمّهد یئددینجی قاپینی آچدی. گؤردو بوردا تاخةین اوٍستونده ائله بیر نازنین اَیلشیب كی, یئمَ, ایچمه, خطّیخالما, گوٍلجآمالما تاماشا ائله. قیزین دیزی اوٍسته بیر دیو باشینی قوْیوب یاتمیش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یز مالیكمعمّهدی گؤرجك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ئی جاوان, كیمسهن, نهكارَسن? حیفسن, قاچ گایزلن! دیو یارالانیب, آجیغی توُتوب. آییلیب سنی گؤرسه, بیر دقیقه ده ساغ قوْیماز.</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ن ائله بو دیوی اؤلدوٍرمگه گلمیش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خنجرینی چكیب, دیواین ایاغینی دلمگه باشلادی. دیو گؤزلرینی آچیب, قیزا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وْیما, آیاغیمی میلچك یا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مالیكمعمّهد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ساكت اوْلوب یئنه باشلادی دیواین ایاغینی دلمگه. دیو گؤزلرینی آچیب چیغیر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وْیما, آیاغیمی میلچك یا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وٍچونجو دفعه مالیكمعمّهد دیواین آیاغمی دلهنده دیو یئریندهن قالخیب قیزا بیر شاپالاق ووُرو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سهنه دئمیرَم آیاغیمی میلچك یا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بو حالدا مالیكمعمّهد یئریندهن شیر كیمی سیچراییب, دیونهن توُتآشدی. بوُنلار قیرخ گوٍن, قیرخ گئجه گوٍلشدیلر. هئچ بیری о بیرینی ییخا بیلمهدی. اخیردا هر ایكیسی گوٍجدن دوٍشدو. دیو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هر كسسن, بوُرایا گلمایسن,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مهلت وئر یاتیم, سوْنرا یئنه گوٍلشاریك.</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راضی اوْلدو. دیو باشینی یئنه قیزم دیزی اوٍستونَ قوْیوب یاتدی. دوُردو, یئنه باشلادیلار گوٍلشمگه. بو منوالنان یئددی گوٍن, یئددی گئجه گوٍلشدیل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خیردا قیز مالیكمعمّهده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ئی جاوان, تاخچآدا بیر شوٍشه وار, بو دیواین جانی о شوٍشهده ایدی. اوْنو سیندیرمآسان, دیوَ گوٍج گلَ بیلمگهجكس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سیچراییب تاخچآداكی شوٍشهنی یئرَ چیرپدی. شوٍشهنین یچیندن بیر قوُش اوُچعماق ایستگَنده, مالیكمعمّهد о ساعات اوْنو توُتدو. دیو یئریندهن قالخیب یالوارماغا باشلا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о قوُشا داَیمه, دنیادا نه ایستگارثن سهنه وئریم. о قوُشو اؤلدوٍرمه, о منیم جانیم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قبول ائتمگ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نیم ائله آختاردیغیم بو ای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سوْنرا قوُشون باشمی اوٍزوب یئرَ آتدی; همن ساعات دیو گوُرولتو ایله تاخةدان دوٍشوب اؤلدو.</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دیوی اؤلدوٍردوكدن سوْنرا باشینی قیزم دیزینین اوٍسته قوْیوب دوْیونجا یاتدی. بیر قدر كئچدی, دوُروب о بیری اوْتاغا كئچ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گؤردو كی, بوردا اوّلكیندهن ده گؤزل بیر قیز اوْتوروب, بونون دا دیزی اوٍسته بیر دیو باشینی قوْیوب یاتیب. قیز مالیكمعمّهدی گؤرنده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ئی جاوان, یازیقسان, قاییت قاچ! ایندیجه دیو اوْیانار, سنی پارچا-پارچا ائله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وْرخما, آی قیز, بوُنو دا اؤلدوٍرَجگ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قیلینجینی چیخاریب دیواین ایاغینی دلمگه باشلادی. دیو گؤزلرینی آچیب قیزا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وْیما, آیاغیمی میلچك یا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مالیكمعمّهد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ساكت اوْلوب, یئنه باشلادی دیواین ایاغینی دلمگه. دیو گؤزلرینی آچیب قیزا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وْیما, آیاغیمی میلچك یا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اوٍچونجو دفعه دیواین ایاغینی دلهنده, دیو یئر-دن قالخیب قیزا بیر شاپالاق ووُرو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سهنه دئمیرَم آیاغیمی میلچك یائدی! مالیكمعمّهد یئنه سیچراییب دیونهن گوٍلشمگه باشلادی. بوُنلار قیرخ گوٍن, قیرخ گئجه گوٍلشیب, بیر-بیرینی ییخا بیلمهدیلر. اخیردا مالیكمعمّهد دیوی یوُخویا </w:t>
      </w:r>
      <w:proofErr w:type="gramStart"/>
      <w:r w:rsidRPr="000C23CF">
        <w:rPr>
          <w:rFonts w:ascii="Arial" w:hAnsi="Arial" w:cs="Arial"/>
          <w:color w:val="202122"/>
          <w:lang w:bidi="ar-SA"/>
        </w:rPr>
        <w:t>وئردی</w:t>
      </w:r>
      <w:proofErr w:type="gramEnd"/>
      <w:r w:rsidRPr="000C23CF">
        <w:rPr>
          <w:rFonts w:ascii="Arial" w:hAnsi="Arial" w:cs="Arial"/>
          <w:color w:val="202122"/>
          <w:lang w:bidi="ar-SA"/>
        </w:rPr>
        <w:t>. بو دیواین ده جانی شوٍشهده اوْلداوُغوندان, ُ, تاخچآداكی شوٍشهنی سیندیردی, قوُشو توُتدو, باشینی اوٍزن كیمی, دیو گوُرولتوینان ییخیلیب اؤلدو.</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مالیكمعمّهد باشینی قیزین دیزی اوٍسته قوْیوب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دینجلدی, سوْنرا دوُروب اوٍچونجو اوْتاغا گیردی. بوردا تاخةین اوٍسته بیر نازنین سهنهم اَیلشمیشدی بو قیز о بیری قیزلارین ایكیسیندهن ده گؤزل ایدی. ائله گؤزل ایدی كی, یئنه, ایچمه, خطّی-خالما, گوٍل-جآمالما تاماشا ائله.</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قیزا لاپ اوٍركدن عاشیق اوْلدو. قیزین دا گؤزو مالیكمعمّهده دوٍشدو. قیز اوْنا یالواراراق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ئی جاوان, حیفسن, قاچ گایزلن! دیو گلیب سنی یئیهجك. مالیكمعمّهد قوُلاق آسمآییب بیر آز اوْتوردو, بیر ده گؤردو</w:t>
      </w:r>
      <w:proofErr w:type="gramStart"/>
      <w:r w:rsidRPr="000C23CF">
        <w:rPr>
          <w:rFonts w:ascii="Arial" w:hAnsi="Arial" w:cs="Arial"/>
          <w:color w:val="202122"/>
          <w:lang w:bidi="ar-SA"/>
        </w:rPr>
        <w:t>,نه</w:t>
      </w:r>
      <w:proofErr w:type="gramEnd"/>
      <w:r w:rsidRPr="000C23CF">
        <w:rPr>
          <w:rFonts w:ascii="Arial" w:hAnsi="Arial" w:cs="Arial"/>
          <w:color w:val="202122"/>
          <w:lang w:bidi="ar-SA"/>
        </w:rPr>
        <w:t>, گؤی گوُرولدادی, ایلدیریم چاخدی, داغ كیمی نهنگ بیر دیو گل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بوُنلار قیرخ گوٍن, قیرخ گئجه گوٍلشدیلر. بو دیواین ده جانی شوٍشهده ایدی. مالیكمعمّهد شوٍشهنی جلد گؤتوروب یئرَ چیرپدی, قوُشون باشمی اوٍزدو, دیو اؤلدو.</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كئفی كؤك, دامآغی چاغ باشینی قیزین دیزی اوٍسته قوْیوب یات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یوُخودان دوُرآن كیمی, قیزلاری باشینا ییغیب, وزنده یوٍنگول, قاییمهةده آغیر شائیلردن گؤتوروب, قویونون ةاكینَ گلدی. اوّل بؤیوك قیزین بئلینه كندیر باغلادی, قارداشلاری یوُخاری چكدیلر, اوْندان سوْنرا اوْرتانجیل قیزی چكیب چیخارتدیلار. نوبه بالاجا قیزا گالنده, قیز مالیكمعمّهده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وْی اوّل سنی یوُخاری چكسینلر, سوْنرا دا من چیخارام. قوْرخورام قارداشلارین گؤرهرلر كی, من о بیرایلریندهن گؤزلَم, پاخیللیقلاری توُتار, كندیری كسیب, سنی قوُیویا سالارل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راضی اوْلمادی. قیز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ی̇ندی كی, راضی اوْلمورسان, باخ بو دئدیكلریمه قوُلاق آس. كندیری كسهجكلر, یئنه قویونون ةاكینَ دوٍشهجكسن. о واخت دؤیوشَ-دؤیوشَ ایكی قوْچ گلهجك; بیری </w:t>
      </w:r>
      <w:proofErr w:type="gramStart"/>
      <w:r w:rsidRPr="000C23CF">
        <w:rPr>
          <w:rFonts w:ascii="Arial" w:hAnsi="Arial" w:cs="Arial"/>
          <w:color w:val="202122"/>
          <w:lang w:bidi="ar-SA"/>
        </w:rPr>
        <w:t>آغ</w:t>
      </w:r>
      <w:proofErr w:type="gramEnd"/>
      <w:r w:rsidRPr="000C23CF">
        <w:rPr>
          <w:rFonts w:ascii="Arial" w:hAnsi="Arial" w:cs="Arial"/>
          <w:color w:val="202122"/>
          <w:lang w:bidi="ar-SA"/>
        </w:rPr>
        <w:t xml:space="preserve">, بیری قارا. آغ قوْچ قارا قوْچو قوْواجاق, ُندا آتیل مین </w:t>
      </w:r>
      <w:proofErr w:type="gramStart"/>
      <w:r w:rsidRPr="000C23CF">
        <w:rPr>
          <w:rFonts w:ascii="Arial" w:hAnsi="Arial" w:cs="Arial"/>
          <w:color w:val="202122"/>
          <w:lang w:bidi="ar-SA"/>
        </w:rPr>
        <w:t>آغ</w:t>
      </w:r>
      <w:proofErr w:type="gramEnd"/>
      <w:r w:rsidRPr="000C23CF">
        <w:rPr>
          <w:rFonts w:ascii="Arial" w:hAnsi="Arial" w:cs="Arial"/>
          <w:color w:val="202122"/>
          <w:lang w:bidi="ar-SA"/>
        </w:rPr>
        <w:t xml:space="preserve"> قوْچون بئلینه. آغ قوْچون بئلینه میناً كیمی, ایشیقلی دنیایا چیخاجاقسان. قارا قوْچا مینسن, قارانلیق دنیایا دوٍشهجكس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قیزین دئدیكلرینه قوُلاق آساندان سوْنرا, ُنون بئلینه ایپ باغلادی, قیزی یوُخاری چكدیلر. كیچیك قیز قوُیودان چیخآندا قارداشلاری آغیللاری باشلاریندان چیخدی, دئدیل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كیچیك قارداش اوْلدوغو اوٍچون گؤزل قیزی اؤزونه گؤتورهجك.</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ارداشلارین پاخیللیغی توُتدو, یاری یوْلدا مالیكمعمّهدین كندیرینی كسدیلر. ُ, شاپپیلتیینان قویونون ةاكینَ دوٍشدو.</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قوُیودا مالیكمعمّهد بیكئف اوْتورموشدو. بیر ده گؤردو كی, قیز دئیهن </w:t>
      </w:r>
      <w:proofErr w:type="gramStart"/>
      <w:r w:rsidRPr="000C23CF">
        <w:rPr>
          <w:rFonts w:ascii="Arial" w:hAnsi="Arial" w:cs="Arial"/>
          <w:color w:val="202122"/>
          <w:lang w:bidi="ar-SA"/>
        </w:rPr>
        <w:t>آغ</w:t>
      </w:r>
      <w:proofErr w:type="gramEnd"/>
      <w:r w:rsidRPr="000C23CF">
        <w:rPr>
          <w:rFonts w:ascii="Arial" w:hAnsi="Arial" w:cs="Arial"/>
          <w:color w:val="202122"/>
          <w:lang w:bidi="ar-SA"/>
        </w:rPr>
        <w:t xml:space="preserve"> قوْچنان قارا قوْچ بوُدو, دؤیوشَ-دؤیوشَ گلیر. مالیكمعمّهد о ساعات سیچراییب </w:t>
      </w:r>
      <w:proofErr w:type="gramStart"/>
      <w:r w:rsidRPr="000C23CF">
        <w:rPr>
          <w:rFonts w:ascii="Arial" w:hAnsi="Arial" w:cs="Arial"/>
          <w:color w:val="202122"/>
          <w:lang w:bidi="ar-SA"/>
        </w:rPr>
        <w:t>آغ</w:t>
      </w:r>
      <w:proofErr w:type="gramEnd"/>
      <w:r w:rsidRPr="000C23CF">
        <w:rPr>
          <w:rFonts w:ascii="Arial" w:hAnsi="Arial" w:cs="Arial"/>
          <w:color w:val="202122"/>
          <w:lang w:bidi="ar-SA"/>
        </w:rPr>
        <w:t xml:space="preserve"> قوْچون بئلینه مایندی. آمما </w:t>
      </w:r>
      <w:proofErr w:type="gramStart"/>
      <w:r w:rsidRPr="000C23CF">
        <w:rPr>
          <w:rFonts w:ascii="Arial" w:hAnsi="Arial" w:cs="Arial"/>
          <w:color w:val="202122"/>
          <w:lang w:bidi="ar-SA"/>
        </w:rPr>
        <w:t>آغ</w:t>
      </w:r>
      <w:proofErr w:type="gramEnd"/>
      <w:r w:rsidRPr="000C23CF">
        <w:rPr>
          <w:rFonts w:ascii="Arial" w:hAnsi="Arial" w:cs="Arial"/>
          <w:color w:val="202122"/>
          <w:lang w:bidi="ar-SA"/>
        </w:rPr>
        <w:t xml:space="preserve"> قوْچ اوْنو قارا قوْچون بئلینه توُللادی. قارا قوْچ دا مالیكمعمّهدی گؤتوروب قارانلیق دنیایا آپار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بوُرادا مالیكمعمّهد بیر آغاجین آلتیندا اوْتوردو. گؤردو بو آغاجا بیر َژداها دیرماشیر. َژداها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یوُخاری قالخمیشدی كی, آغاجین باشیندا چوْخلو قوُش بالاثینین سسی گلدی. دئمَ زمرد قوُشونون یوُواسی بو آغاجدا ایمیش. زمرد قوُشونون یوُمورتادان چیخمیش بالالاری بؤیوگَنده َژداها گلیب اوْنلاری یئیهر, زمرد قوُشو دا بالا اوٍزونه حسرت قالارمیش. بو دفعه ده َژداها آغاجا دیرماشیردی كی, یئنه زمرد قوُشونون بالالارمی یِسین. مالیكمعمّهد بوُنو گؤردو, قیلمجینی چكیب, َژداهانی ایكی پارچا ائلهدی. سوْنرا آغاجین دیبینده یات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سیزَ كیمدن دئییم, زمرد قوُشوندان. زمرد قوُشو بالالارینا دن گتیرمگه گئتمیشدی, قاییدیب گالنده آغاجین آلتیندا گؤزونه بیر قارالتی دَیدی. قوُش ائله بیلدی كی, بالالارینی یئین بو آدامدی. جلد گئدیب دیمدیگینه ایری بیر داش آلدی, ایستهدی مالیكمعمّهدین اوٍستونَ سالسین. بالالاری یوُوادان چیغیریشیب قوْیمادیلار, دئدیل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ژداها بیزی یئماك ایستگیردی, بو اوْغلان َژداهانی اؤلدوٍروب, جانیمیزی قوُرتار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زمرد قوُشو داشی كنارا آتیب, آشاغی ائندی, قانادلارینی مالیكمعمّهدین اوٍستونَ چك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یوُخودان آییلیب قوُشو گؤردو, چوْخ قوْرخدو. قوُش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هر كسسن, نهكارَسن, قوْرخما. من سهنه پیثلیك ِلمه</w:t>
      </w:r>
      <w:r w:rsidRPr="000C23CF">
        <w:rPr>
          <w:rFonts w:ascii="Arial" w:hAnsi="Arial" w:cs="Arial"/>
          <w:color w:val="202122"/>
          <w:lang w:bidi="ar-SA"/>
        </w:rPr>
        <w:t>رَم. من نئچه ایلدی كی, سن اؤلدوٍردوٍیون َژداهانین الیندهن بالا اوٍزونه حسرت ایدیم. ایندی سن َژداهانی اؤلدوٍروب, منیم بالالاریمی اؤلومدن قوُرتاردین. بو یاخشیلیغین عوضینه نه ایستگارثن? مالیكمعمّهد باشینا گالنلری قوُشا ناغیل ائلهدی,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هئچ نه ایستهمیرَم, آنجاق منی ایشیقلی دنیایا چیخارت.</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زمرد قوُشو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ندا گرك قیرخ شاققا ات, قیرخ توُلوق دا سو الیب گتیرَس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بیلمهدی كی, قیرخ شاققا اتی, قیرخ توُلوق سویو هارادان تاپثم. قوُش مالیكمعمّهدین بیكئف اوْلداوُغونو گؤرو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ائی مالیكمعمّهد, قیرخ آغاجلیقدا بیر پادشاهین اؤلكهسی وار. بیر َژداها گلیب سویوُن قاباغمی كسیب. نه قدر آرزومان پهلوانلار گئدیبسه, اوْنو اؤلدوٍرَ بیلمگیب. یئددی ایلدی كی, َژداها سویوُن قاباغینی كسیب. هر گوٍن بیر قیز آپاریب ُنون آغزینا آتیرلار. َژداها قیزی یئینده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سو آخر, جاماعات دا سو گؤتورور. ایندی گؤرورَم, سن قوٍوّتلی پهلوانسان, اوْلسا-اوْلسا, о َژداهانی دا سن اؤلدوٍرَ بیلهرسن. گئت о َژداهانی اؤلدوٍر. پادشاهدان قیرخ شاققا ات, قیرخ توُلوق سو آل. ائله كی, دئدیكلریمه امل ائلهدین, بو ةوكومو اوْدا توُت, من حاضر اوْلارام, سنی ایشیقلی دنیایا چیخاردارا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بعلی, مالیكمعمّهد قوُشدان ةوكو الیب, یوْلا دوٍشدو.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گئتدی, اوٍز گئتدی, دره, تپه, دوٍز گئتدی, گلدی زمرد قوُشونون دئدیگی پادشاهین اؤلكهسینه چیخدی. ُ, گزَ-گزَ بیر قارینین قاپیسینا گل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قاری ننه, </w:t>
      </w:r>
      <w:proofErr w:type="gramStart"/>
      <w:r w:rsidRPr="000C23CF">
        <w:rPr>
          <w:rFonts w:ascii="Arial" w:hAnsi="Arial" w:cs="Arial"/>
          <w:color w:val="202122"/>
          <w:lang w:bidi="ar-SA"/>
        </w:rPr>
        <w:t>الله</w:t>
      </w:r>
      <w:proofErr w:type="gramEnd"/>
      <w:r w:rsidRPr="000C23CF">
        <w:rPr>
          <w:rFonts w:ascii="Arial" w:hAnsi="Arial" w:cs="Arial"/>
          <w:color w:val="202122"/>
          <w:lang w:bidi="ar-SA"/>
        </w:rPr>
        <w:t xml:space="preserve"> قوْناغی ایسترسنم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اری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نیه ایستهمیرَم. اللها دا قوُربان اوْلاوُم, قوْناغیما دا.</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گؤردو كی, بوٍتون شهر قارا گئییب. قاریدان سوْروشدو:</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اری ننه, بو جاماعات نیه قارا گئییب?</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اری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قادان الیم, بیر َژداها سویوُن قاباغینی كسیب, هر گوٍن ُنون آغزینا بیر قیز آتیریق, قیزی یئینَ قدر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سو آخر, بیز ده گؤتوروروك. اؤلكهده قیز قوُرتاریب. پادشاهین گؤزونون آغی قاراسی بیر قیزی وار, </w:t>
      </w:r>
      <w:proofErr w:type="gramStart"/>
      <w:r w:rsidRPr="000C23CF">
        <w:rPr>
          <w:rFonts w:ascii="Arial" w:hAnsi="Arial" w:cs="Arial"/>
          <w:color w:val="202122"/>
          <w:lang w:bidi="ar-SA"/>
        </w:rPr>
        <w:t>صاباح</w:t>
      </w:r>
      <w:proofErr w:type="gramEnd"/>
      <w:r w:rsidRPr="000C23CF">
        <w:rPr>
          <w:rFonts w:ascii="Arial" w:hAnsi="Arial" w:cs="Arial"/>
          <w:color w:val="202122"/>
          <w:lang w:bidi="ar-SA"/>
        </w:rPr>
        <w:t xml:space="preserve"> اوْنو َژداهانین آغزینا آتاجاقلار. ُدوُر كی, جاماعات قارا گئییب.</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آخشام قارینین ائوینده یاتدی. سحر تزدن َژداهانین یئرینی قاریدان اؤیرندی, اوْرا گئتدی. بیر ده گؤردو كی, جاماعات آغلاشا-آغلاشا پادشاهین قیزنی سویوُن قاباغینا گتیردایلهر. قیزی َژداهانین آغزینا آتماق ایستگَنده مالیكمعمّهد ایرلی گئتدی, قیلینجی سیییریب, َژداهایا ائله بیر قیلمج ووُردو كی, ایكی پارچا اوْلدو. پادشاها مشتلقچو گئتدی. مالیكمعمّهدی تنةَ</w:t>
      </w:r>
      <w:r w:rsidRPr="000C23CF">
        <w:rPr>
          <w:rFonts w:ascii="Arial" w:hAnsi="Arial" w:cs="Arial"/>
          <w:color w:val="202122"/>
          <w:lang w:bidi="ar-SA"/>
        </w:rPr>
        <w:t>نه ایله پادشاهین حاوٍزاوُرونا آپاردیلار. پادشاه اوٍزونو مالیكمعمّهده توُتو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ئی اوْغلان, о َژداها منیم آرزومان پهلوانلاریمین هامیسینی یِییب. سن بیزیم اؤلكهنی بهلادان قوُرتاردم. ایندی گل پادشاهلیغیمی سهنه وئریم, قیزیمی دا آل, بوٍتون تاخةةآجیما صاحب اوْل.</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ادبله باش َی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پادشاه ساغ اوْلسون, سندن هئچ زاد ایستهمیرَم. منَ قیرخ شاققا ات, قیرخ توُلوق دا سو وئر, ایشیقلی دنیایا چیخی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پادشاه امر ائلهدی, مالیكمعمّهده قیرخ شاققا ات, قیرخ توُلوق دا سو حاضر ائلهدیلر. مالیكمعمّهد شائیلری آلاندان سوْنرا پادشاهنان خوداهافایزلهشیب كنارا چیخدی. زمرد قوُشونون وئردیگی ةوكو اوْدا توُتدو.</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زمرد قوُشو о ساعات حاضر اوْلدو. مالیكمعمّهد اتی قوُشون بیر قانادینین اوٍستونَ, سویو دا о بیری قانادینین اوٍستونَ قوْیدو. اؤزو ده زمرد قوُشونون بئلینه مینیب, یوْلا دوٍشدولر. قوُش گاؤیون اوٍزونه قالخدی, قارانلیق دنیادان اوُزاقلاشماغا باشلادیلار. مالیكمعمّهد آشاغی باخدی, گؤردو كی, یئر خلبیر كیمی گؤرونور.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دا قالخدیلار. مالیكمعمّهد بیر ده بآخیب گؤردو كی, یئر لاپ گؤزدن ایتیب. ائله قوُش هاواخت "قا" دئدی, مالیكمعمّهد اتدن </w:t>
      </w:r>
      <w:proofErr w:type="gramStart"/>
      <w:r w:rsidRPr="000C23CF">
        <w:rPr>
          <w:rFonts w:ascii="Arial" w:hAnsi="Arial" w:cs="Arial"/>
          <w:color w:val="202122"/>
          <w:lang w:bidi="ar-SA"/>
        </w:rPr>
        <w:t>وئردی</w:t>
      </w:r>
      <w:proofErr w:type="gramEnd"/>
      <w:r w:rsidRPr="000C23CF">
        <w:rPr>
          <w:rFonts w:ascii="Arial" w:hAnsi="Arial" w:cs="Arial"/>
          <w:color w:val="202122"/>
          <w:lang w:bidi="ar-SA"/>
        </w:rPr>
        <w:t>, "قو" دئدی سودان وئردی. ایشیقلی دنیایا بیرجه منزل قالمیشدی كی, بیر شاققا ات مالیكمعمّهدین الیندهن یئرَ دوٍش-دو, قوُش "قا" دئیهنده مالیكمعمّهد مهاتةال قالدی, بیلمهدی نه ائلاسین. علاجی كسیلدی, قیلمجی چیخاریب بالدیریندان اتیندهن كسیب قوُشون آغزینا آتدی. زمرد قوُشو گؤردو كی, بو ات о بیریلرَ اوْخشامیر, چوْخ شیریندیر. ُدوُر كی, دیلینین آلتینا قوْیدو, یئمَدی. آخرمجی منزل ده قوُتآردی. زمرد قوُشو مالیكمعمّهدی ایشیقلی دنیایا چیخارتدی, قانادینین اوٍستوندهن یئرَ قوْیو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دی گئت!</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سن گئت, من اؤزوم گِدره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زمرد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یوْخ, گرك سن گئدَس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اخسایا-اخسایا گئتمگه باشلادی. زمرد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ئی اوْغلان, سبب نهدیر كی, اخساییرسان? مالیكمعمّهد احوالاتی آچیب ناغیل ائله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داها نه گیزلدیم, سهنه وئردیگیم آخرمجی ات بالدیریمین اتی ای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وُش о ساعات دیلینین آلتیندان اتی چیخاریب مالیكمعمّهدین بالدیراینا یاپیشدیردی. ةوپوٍرجاگیندن ده سوٍرةوب ساغالتدی. سوْنرا ةوكوٍندهن مالیكمعمّهده وئر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هاواخت دارا دوٍشسن, بو ةوكلری یاندیر, من о ساعات گلیب سنی داردان قوُرتارارا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وُش سؤزونو دئییب, اوُچوب گئتدی. مالیكمعمّهد یاواش-یاواش گلیب بیر درزی دوٍكانین قاباغینا چیخدی. درزییه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آی </w:t>
      </w:r>
      <w:proofErr w:type="gramStart"/>
      <w:r w:rsidRPr="000C23CF">
        <w:rPr>
          <w:rFonts w:ascii="Arial" w:hAnsi="Arial" w:cs="Arial"/>
          <w:color w:val="202122"/>
          <w:lang w:bidi="ar-SA"/>
        </w:rPr>
        <w:t>اوُستا</w:t>
      </w:r>
      <w:proofErr w:type="gramEnd"/>
      <w:r w:rsidRPr="000C23CF">
        <w:rPr>
          <w:rFonts w:ascii="Arial" w:hAnsi="Arial" w:cs="Arial"/>
          <w:color w:val="202122"/>
          <w:lang w:bidi="ar-SA"/>
        </w:rPr>
        <w:t>, الله ریضاسینا, منی یانیندا شَگیرد ساخلارسانم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وستانین بوُنا یازیغی گلدی. اوْنو یانیندا ساخلادی. مالیكمعمّهد یاماق-سؤكوكدن تیكیب, اوُستاسینا قوُللوق ائلاَییردی. بیر گوٍن </w:t>
      </w:r>
      <w:proofErr w:type="gramStart"/>
      <w:r w:rsidRPr="000C23CF">
        <w:rPr>
          <w:rFonts w:ascii="Arial" w:hAnsi="Arial" w:cs="Arial"/>
          <w:color w:val="202122"/>
          <w:lang w:bidi="ar-SA"/>
        </w:rPr>
        <w:t>آدام</w:t>
      </w:r>
      <w:proofErr w:type="gramEnd"/>
      <w:r w:rsidRPr="000C23CF">
        <w:rPr>
          <w:rFonts w:ascii="Arial" w:hAnsi="Arial" w:cs="Arial"/>
          <w:color w:val="202122"/>
          <w:lang w:bidi="ar-SA"/>
        </w:rPr>
        <w:t xml:space="preserve"> گلدی كی, پادشاه بؤیوك اوْغلونا توْی ائلاَییر, اوُستا گلسین, پالتار بیچسین. درزی سئوینَ-سئوینَ قایچیسینی دا گؤتوروب پادشاهین سارایینا گئتدی. مالیكمعمّهد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اوْتوردو, سوْنرا دوٍكانی باغلاییب بیر گوُشهیه چكیلدی, زمرد قوُشونون ةوكونو چیخاریب یاندیردی. о ساعات زمرد قوُشو حاضر اوْلو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نَ گؤره نه قوُللوق?</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بو ساعات منَ بیر دست ساری پالتار, قیلمج, قالخان, بیر ده ساری یئل آتی گتی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زمرد قوُشو "باش اوٍسته!" — </w:t>
      </w:r>
      <w:proofErr w:type="gramStart"/>
      <w:r w:rsidRPr="000C23CF">
        <w:rPr>
          <w:rFonts w:ascii="Arial" w:hAnsi="Arial" w:cs="Arial"/>
          <w:color w:val="202122"/>
          <w:lang w:bidi="ar-SA"/>
        </w:rPr>
        <w:t>دئییب</w:t>
      </w:r>
      <w:proofErr w:type="gramEnd"/>
      <w:r w:rsidRPr="000C23CF">
        <w:rPr>
          <w:rFonts w:ascii="Arial" w:hAnsi="Arial" w:cs="Arial"/>
          <w:color w:val="202122"/>
          <w:lang w:bidi="ar-SA"/>
        </w:rPr>
        <w:t xml:space="preserve">, اوُچوب گئتدی.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چكمهدی كی, مالیكمعمّهد دئیهن شائیلر حاضر اوْلدو. مالیكمعمّهد پالتارلاری گئییندی, قیلینجمی بئلینه باغلادی, قالخانی قوْلونا تاخدی, آتی بیرباش پادشاهین سارایینین قاباغما سوٍردو. شهر جاماعاتی, بوٍتون قوْشون تاماشایا ییغیلمیشدی. پادشاهین بؤیوك اوْغلو دا آت چاپیر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آتینی میدانا سالیب بیر о باشا چاپدی, بیر بو باشا چاپدی, سوْنرا قیلینجینی چیخاریب, پادشاهین بؤیوك اوْغلونون بوْینونو ووُردو.</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جاماعات بیر-بیرینه دَیدی. قوْشونا قاریشیقلیق دوٍشدو. هامی مالیكمعمّهدین دالینجا تؤكولدو, اوْنو اوْخا باسدیلار. مولیكمعمّهد آتی چاپیب یئل كیمی گؤزدن ایتدی. گلیب دوٍكانی آچیب اوْتوردو. بیر آزدان سوْنرا درزی باشینا دؤیَ-دؤیَ دوٍكانا گلدی. مالیكمعمّهد دوُروب, یالاندان وستانین о طرفینه بو طرفینه كئچ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آی اوُستا, قوُربانین اوْلاوُم, نه اوْلوبدو?</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وُستا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نه اوْلاجاق, پادشاهین سارایینین قاباغیندا آت یاریشیندا حآردآنسا سویا دؤنموش ساری پالتارلی بیر </w:t>
      </w:r>
      <w:proofErr w:type="gramStart"/>
      <w:r w:rsidRPr="000C23CF">
        <w:rPr>
          <w:rFonts w:ascii="Arial" w:hAnsi="Arial" w:cs="Arial"/>
          <w:color w:val="202122"/>
          <w:lang w:bidi="ar-SA"/>
        </w:rPr>
        <w:t>آتلی</w:t>
      </w:r>
      <w:proofErr w:type="gramEnd"/>
      <w:r w:rsidRPr="000C23CF">
        <w:rPr>
          <w:rFonts w:ascii="Arial" w:hAnsi="Arial" w:cs="Arial"/>
          <w:color w:val="202122"/>
          <w:lang w:bidi="ar-SA"/>
        </w:rPr>
        <w:t xml:space="preserve"> گلدی, بیر آز о باشا, بیر آز بو باشا آت چاپدی, بیردن قیلینجینی چكیب پادشاهین اوْغلونون بوْینونو ووُردو. دالینجا تؤكولدولر, توُتا بیلمهدیل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مالیكمعمّهد یالاندان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حیفسیلنیب, گئدیب یئرینده اوْتوردو. آرادان بیر نئچه واخت دا كئچدی. پادشاهین بؤیوك اوْغلونون قیرخی چیخ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بیر گوٍن یئنه </w:t>
      </w:r>
      <w:proofErr w:type="gramStart"/>
      <w:r w:rsidRPr="000C23CF">
        <w:rPr>
          <w:rFonts w:ascii="Arial" w:hAnsi="Arial" w:cs="Arial"/>
          <w:color w:val="202122"/>
          <w:lang w:bidi="ar-SA"/>
        </w:rPr>
        <w:t>آدام</w:t>
      </w:r>
      <w:proofErr w:type="gramEnd"/>
      <w:r w:rsidRPr="000C23CF">
        <w:rPr>
          <w:rFonts w:ascii="Arial" w:hAnsi="Arial" w:cs="Arial"/>
          <w:color w:val="202122"/>
          <w:lang w:bidi="ar-SA"/>
        </w:rPr>
        <w:t xml:space="preserve"> گلدی كی, پادشاه اوْرتانجیل اوْغلونا توْی ائلاَییر, اوُستا گلسین پالتار بیچمگه.</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درزی سئوینَ-سئوینَ قایچیسینی گؤتوروب, یوْلا دوٍشدو. مالیكمعمّهد ده دوٍكاندا قالدی. اوُستا گائدندن سوْنرا مالیكمعمّهد یئنه دوُروب دوٍكانی باغلادی. همن كوٍچهیه گئدیب زمرد قوُشونون ةوكونو یاندیردی. о ساعات زمرد قوُشو حاضر اوْلو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نَ گؤره نه قوُللوق?</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بو ساعات منَ بیر دست قیرمیزی پالتار, قیلمج, قالخان, بیر ده قیرمیزی آت گتیرارس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زمرد قوُشو یئنه "باش اوٍسته!" دئییب, بیر دقیقهده گئدیب آتی, پالتاری گتیردی. مالیكمعمّهد قیسقیوراق گئیینیب پادشاهین سارایینا طرف گئت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یئنه قوْشون, جاماعات داوٍزولوب پادشاهین اوْغلونون آت چاپماغینا تاماشا ائلاَییردیل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آتی میدانا سالیب, بیر о باشا, بیر بو باشا چاپدی. سوْنرا پادشاهین اوْرتانجیل اوْغلونون باشمی قیلینجنان ووُروب قاچدی. قوْشون ُنون دالینجا نه قدر آت چاپدیسا, توُتا بیلمهدی, اوْخ آتدیسا, ووُرا بیلمه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جاماعات, قوْشون تزهدن قارا گئییب یاسا بات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پالتارینی دَیایشیب دوٍكانا گلدی. یئنه درزی باشینا-گؤزونه دؤیَ-دؤیَ گئری قاییت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آی اوُستا, سهنه نه اوْلوب كی, ائله هر یئرَ گائدنده باشینا-گؤزونه دؤیَ-دؤیَ قاییدیرسا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وُستا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مردیمآزار, </w:t>
      </w:r>
      <w:proofErr w:type="gramStart"/>
      <w:r w:rsidRPr="000C23CF">
        <w:rPr>
          <w:rFonts w:ascii="Arial" w:hAnsi="Arial" w:cs="Arial"/>
          <w:color w:val="202122"/>
          <w:lang w:bidi="ar-SA"/>
        </w:rPr>
        <w:t>كیم</w:t>
      </w:r>
      <w:proofErr w:type="gramEnd"/>
      <w:r w:rsidRPr="000C23CF">
        <w:rPr>
          <w:rFonts w:ascii="Arial" w:hAnsi="Arial" w:cs="Arial"/>
          <w:color w:val="202122"/>
          <w:lang w:bidi="ar-SA"/>
        </w:rPr>
        <w:t xml:space="preserve"> ایدیسه, قیرمیزیپالتار بیر آتلی گلیب پادشاهین گؤزونون آغی-قاراسی بیرجه اوْغلو قالمیشدی, ُنون بوْینونو ووُروب قاچدی. دالینجا نه قدر تؤكولدولرسه, توُتا بیلمهدیلر, اوْخ آتدیلار, ووُرا بیلمهدیل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بو ایشدن بیر نئچه واخت كئچدی, </w:t>
      </w:r>
      <w:proofErr w:type="gramStart"/>
      <w:r w:rsidRPr="000C23CF">
        <w:rPr>
          <w:rFonts w:ascii="Arial" w:hAnsi="Arial" w:cs="Arial"/>
          <w:color w:val="202122"/>
          <w:lang w:bidi="ar-SA"/>
        </w:rPr>
        <w:t>ایل</w:t>
      </w:r>
      <w:proofErr w:type="gramEnd"/>
      <w:r w:rsidRPr="000C23CF">
        <w:rPr>
          <w:rFonts w:ascii="Arial" w:hAnsi="Arial" w:cs="Arial"/>
          <w:color w:val="202122"/>
          <w:lang w:bidi="ar-SA"/>
        </w:rPr>
        <w:t xml:space="preserve"> اؤتدو, آی اؤتدو, گوٍنلرین بیر گوٍنو, یئنه اوُستایلا شَگیردی دوٍكاندا اوْتورموشدولار. بیردن شَگیرد اوُستاسینا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آی </w:t>
      </w:r>
      <w:proofErr w:type="gramStart"/>
      <w:r w:rsidRPr="000C23CF">
        <w:rPr>
          <w:rFonts w:ascii="Arial" w:hAnsi="Arial" w:cs="Arial"/>
          <w:color w:val="202122"/>
          <w:lang w:bidi="ar-SA"/>
        </w:rPr>
        <w:t>اوُستا</w:t>
      </w:r>
      <w:proofErr w:type="gramEnd"/>
      <w:r w:rsidRPr="000C23CF">
        <w:rPr>
          <w:rFonts w:ascii="Arial" w:hAnsi="Arial" w:cs="Arial"/>
          <w:color w:val="202122"/>
          <w:lang w:bidi="ar-SA"/>
        </w:rPr>
        <w:t>, دوُر گئت, پادشاهدان مشتلق ایسته كی, كیچیك اوْغلونو تاپمیشا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وُستا جاوابیندا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اده, دلی اوْلماوُسان? پادشاه دئماز كی, كیچیك اوْغلون حآردآدی? ُندا نه جاواب وئرارَ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باشینا گالنلری آچیب درزییه ناغیل ائلهدی. درزی سئوینَ-سئوینَ بیرباش پادشاهین سارایینا گئتدی. ائله داروازادان ایچری گیرمیشدی كی, تلهثدیگیندهن آیاغی ایلیشیب ییخیلدی. پادشاه پنجرهدن بوُنو گؤرو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یقین درزیده بیر خبر وار. گئداین اوْنو بوُرا گتیرای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قوُل-قاراواش تؤكولوب درزینی پادشاهم قوُللاوُغونا گتیردایلهر. درزی یئتیشن كیمی, پادشاها باش ائندیر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پادشاه, سهنه فدا اوْلاوُم, مشتلغاوُمو وئر, كیچیك اوْغلون مالیكمعمّهدین یئرینی دئیی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پادشاه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قالدی اؤزوندهن گئتسین,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قوُیودا اؤلوبدو, اؤلو ده دیریلارمی? تز دئ گؤروم, بو نه احوالات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درزی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شتلغاوُمو وئرمهسن, دئمگَجگ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پادشاه اوْنا اؤزو آغیرلیغیندا قیزیل وئرهجگینی وعد ائتدی. درزی مالیكمعمّهدین باشینا گالنلری ناغیل ائلهدی. پادشاه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نی ایستگاً, درزییه خلعت</w:t>
      </w:r>
      <w:proofErr w:type="gramStart"/>
      <w:r w:rsidRPr="000C23CF">
        <w:rPr>
          <w:rFonts w:ascii="Arial" w:hAnsi="Arial" w:cs="Arial"/>
          <w:color w:val="202122"/>
          <w:lang w:bidi="ar-SA"/>
        </w:rPr>
        <w:t>!..</w:t>
      </w:r>
      <w:proofErr w:type="gramEnd"/>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درزییه о قدر خلعت وئردیلر كی, چكیب آپارا بیلمهدی. وزیر, وكیل تؤكولوشوب مالیكمعمّهدین دالینجا گئتدیلر. پادشاه اوْغلونون اوٍزوندهن, گؤزوندهن اؤپدو. سوْنرا اوْنو حاماما آپاردیلار, شاهزادهلرَ لایق پالتار گئییندیریب, آتاثینین قوُللاوُغونا آپاردیلار. پادشاه اوْغلونو دوُز كیمی یآلاییب, باغرینا باس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مالیكمعمّهد باشما گالن احوالاتی آتاسینا ناغیل ائلهییب دئ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آتا, میداندا قارداشلارینی اؤلدورن من ایدیم. قوُیودا نئچه واخت دیولرله اللهشیب اوٍچ قیز گتیرمیشدیم. بس رَوادیرمی, اوْنلار كندیری كسیب منی قویونون دیبینه سالسینلار, نشانلیمی اؤزلرینه گؤتورسونل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پادشاه اوْغلونون آلنیندان اؤپوب, شوٍكور ائلهدی كی, ُ, ساغ-سالاماتدی. بؤیوك قیزی وزیراین اوْغلونا, اوْرتانجیلینی وكیلاین اوْغلونا, كیچیگینی ده مالیكمعمّهده وئردیلر.قیرخ گوٍن قیرخ گئجه توْی اوْلدو. اوْنلار یِدیلر, یئرَ كئچدیلر, سیز یئیین, دوره كئچی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گؤیدن اوٍچ </w:t>
      </w:r>
      <w:proofErr w:type="gramStart"/>
      <w:r w:rsidRPr="000C23CF">
        <w:rPr>
          <w:rFonts w:ascii="Arial" w:hAnsi="Arial" w:cs="Arial"/>
          <w:color w:val="202122"/>
          <w:lang w:bidi="ar-SA"/>
        </w:rPr>
        <w:t>آلما</w:t>
      </w:r>
      <w:proofErr w:type="gramEnd"/>
      <w:r w:rsidRPr="000C23CF">
        <w:rPr>
          <w:rFonts w:ascii="Arial" w:hAnsi="Arial" w:cs="Arial"/>
          <w:color w:val="202122"/>
          <w:lang w:bidi="ar-SA"/>
        </w:rPr>
        <w:t xml:space="preserve"> دوٍشدو, بیری منیم, بیری سناین, بیری ده ناغیل سؤیلهیعنین.</w:t>
      </w:r>
    </w:p>
    <w:p w:rsidR="004F1613" w:rsidRDefault="004F1613" w:rsidP="000C23CF">
      <w:pPr>
        <w:bidi w:val="0"/>
      </w:pPr>
    </w:p>
    <w:sectPr w:rsidR="004F16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w:panose1 w:val="000004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zanin">
    <w:panose1 w:val="00000400000000000000"/>
    <w:charset w:val="B2"/>
    <w:family w:val="auto"/>
    <w:pitch w:val="variable"/>
    <w:sig w:usb0="00002007" w:usb1="00000000" w:usb2="00000008" w:usb3="00000000" w:csb0="00000040" w:csb1="00000000"/>
  </w:font>
  <w:font w:name="Yagut">
    <w:panose1 w:val="00000400000000000000"/>
    <w:charset w:val="B2"/>
    <w:family w:val="auto"/>
    <w:pitch w:val="variable"/>
    <w:sig w:usb0="00002001" w:usb1="00000000" w:usb2="00000000" w:usb3="00000000" w:csb0="00000040"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462DBA"/>
    <w:multiLevelType w:val="multilevel"/>
    <w:tmpl w:val="D4E85162"/>
    <w:lvl w:ilvl="0">
      <w:start w:val="1"/>
      <w:numFmt w:val="decimal"/>
      <w:pStyle w:val="Heading1"/>
      <w:suff w:val="space"/>
      <w:lvlText w:val="%1-"/>
      <w:lvlJc w:val="left"/>
      <w:pPr>
        <w:ind w:left="142"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38997E52"/>
    <w:multiLevelType w:val="hybridMultilevel"/>
    <w:tmpl w:val="01E64452"/>
    <w:lvl w:ilvl="0" w:tplc="92FA05BE">
      <w:start w:val="1"/>
      <w:numFmt w:val="decimal"/>
      <w:pStyle w:val="REF"/>
      <w:lvlText w:val="[%1]"/>
      <w:lvlJc w:val="right"/>
      <w:pPr>
        <w:tabs>
          <w:tab w:val="num" w:pos="454"/>
        </w:tabs>
        <w:ind w:left="454" w:hanging="170"/>
      </w:pPr>
      <w:rPr>
        <w:rFonts w:ascii="Times New Roman" w:hAnsi="Times New Roman" w:cs="Lotus"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DD267ED"/>
    <w:multiLevelType w:val="multilevel"/>
    <w:tmpl w:val="9850C07E"/>
    <w:lvl w:ilvl="0">
      <w:start w:val="1"/>
      <w:numFmt w:val="decimal"/>
      <w:pStyle w:val="BulletedTex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2CA544A"/>
    <w:multiLevelType w:val="singleLevel"/>
    <w:tmpl w:val="14F6990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num w:numId="1">
    <w:abstractNumId w:val="0"/>
  </w:num>
  <w:num w:numId="2">
    <w:abstractNumId w:val="2"/>
  </w:num>
  <w:num w:numId="3">
    <w:abstractNumId w:val="2"/>
  </w:num>
  <w:num w:numId="4">
    <w:abstractNumId w:val="1"/>
  </w:num>
  <w:num w:numId="5">
    <w:abstractNumId w:val="1"/>
  </w:num>
  <w:num w:numId="6">
    <w:abstractNumId w:val="1"/>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Njc0MTc1tDC1NDJX0lEKTi0uzszPAykwrAUAlE6v3ywAAAA="/>
  </w:docVars>
  <w:rsids>
    <w:rsidRoot w:val="000C23CF"/>
    <w:rsid w:val="0002610B"/>
    <w:rsid w:val="000C23CF"/>
    <w:rsid w:val="001625B7"/>
    <w:rsid w:val="001F351E"/>
    <w:rsid w:val="002216DD"/>
    <w:rsid w:val="00257C3A"/>
    <w:rsid w:val="00305CBF"/>
    <w:rsid w:val="004F1613"/>
    <w:rsid w:val="00E66C6D"/>
    <w:rsid w:val="00F52536"/>
    <w:rsid w:val="00F83D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68E25D-FFAC-47B9-854E-082EBE381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16DD"/>
    <w:pPr>
      <w:bidi/>
      <w:spacing w:after="0" w:line="240" w:lineRule="auto"/>
    </w:pPr>
    <w:rPr>
      <w:rFonts w:ascii="Times New Roman" w:hAnsi="Times New Roman" w:cs="Nazanin"/>
      <w:sz w:val="24"/>
      <w:szCs w:val="24"/>
      <w:lang w:bidi="fa-IR"/>
    </w:rPr>
  </w:style>
  <w:style w:type="paragraph" w:styleId="Heading1">
    <w:name w:val="heading 1"/>
    <w:basedOn w:val="Normal"/>
    <w:next w:val="Normal"/>
    <w:link w:val="Heading1Char"/>
    <w:uiPriority w:val="9"/>
    <w:qFormat/>
    <w:rsid w:val="002216DD"/>
    <w:pPr>
      <w:keepNext/>
      <w:numPr>
        <w:numId w:val="6"/>
      </w:numPr>
      <w:spacing w:before="240" w:after="60"/>
      <w:outlineLvl w:val="0"/>
    </w:pPr>
    <w:rPr>
      <w:b/>
      <w:bCs/>
      <w:kern w:val="32"/>
      <w:sz w:val="26"/>
      <w:szCs w:val="28"/>
    </w:rPr>
  </w:style>
  <w:style w:type="paragraph" w:styleId="Heading2">
    <w:name w:val="heading 2"/>
    <w:basedOn w:val="Normal"/>
    <w:next w:val="Normal"/>
    <w:link w:val="Heading2Char"/>
    <w:qFormat/>
    <w:rsid w:val="002216DD"/>
    <w:pPr>
      <w:keepNext/>
      <w:numPr>
        <w:ilvl w:val="1"/>
        <w:numId w:val="6"/>
      </w:numPr>
      <w:spacing w:before="240" w:after="60"/>
      <w:outlineLvl w:val="1"/>
    </w:pPr>
    <w:rPr>
      <w:b/>
      <w:bCs/>
      <w:szCs w:val="26"/>
    </w:rPr>
  </w:style>
  <w:style w:type="paragraph" w:styleId="Heading3">
    <w:name w:val="heading 3"/>
    <w:basedOn w:val="Normal"/>
    <w:next w:val="Normal"/>
    <w:link w:val="Heading3Char"/>
    <w:qFormat/>
    <w:rsid w:val="002216DD"/>
    <w:pPr>
      <w:keepNext/>
      <w:numPr>
        <w:ilvl w:val="2"/>
        <w:numId w:val="6"/>
      </w:numPr>
      <w:spacing w:before="240" w:after="60"/>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57C3A"/>
    <w:rPr>
      <w:rFonts w:ascii="Times New Roman" w:eastAsia="Times New Roman" w:hAnsi="Times New Roman" w:cs="Nazanin"/>
      <w:b/>
      <w:bCs/>
      <w:sz w:val="24"/>
      <w:szCs w:val="26"/>
      <w:lang w:bidi="fa-IR"/>
    </w:rPr>
  </w:style>
  <w:style w:type="paragraph" w:customStyle="1" w:styleId="Text">
    <w:name w:val="Text"/>
    <w:basedOn w:val="Normal"/>
    <w:link w:val="TextChar"/>
    <w:rsid w:val="002216DD"/>
    <w:pPr>
      <w:ind w:firstLine="340"/>
      <w:jc w:val="lowKashida"/>
    </w:pPr>
    <w:rPr>
      <w:sz w:val="20"/>
      <w:szCs w:val="22"/>
    </w:rPr>
  </w:style>
  <w:style w:type="character" w:customStyle="1" w:styleId="TextChar">
    <w:name w:val="Text Char"/>
    <w:link w:val="Text"/>
    <w:rsid w:val="002216DD"/>
    <w:rPr>
      <w:rFonts w:ascii="Times New Roman" w:eastAsia="Times New Roman" w:hAnsi="Times New Roman" w:cs="Nazanin"/>
      <w:sz w:val="20"/>
      <w:lang w:bidi="fa-IR"/>
    </w:rPr>
  </w:style>
  <w:style w:type="paragraph" w:customStyle="1" w:styleId="Text1">
    <w:name w:val="Text1"/>
    <w:basedOn w:val="Text"/>
    <w:rsid w:val="002216DD"/>
    <w:pPr>
      <w:ind w:firstLine="0"/>
    </w:pPr>
  </w:style>
  <w:style w:type="paragraph" w:customStyle="1" w:styleId="Abstract">
    <w:name w:val="Abstract"/>
    <w:basedOn w:val="Text1"/>
    <w:rsid w:val="002216DD"/>
    <w:rPr>
      <w:bCs/>
    </w:rPr>
  </w:style>
  <w:style w:type="paragraph" w:customStyle="1" w:styleId="Abstract2">
    <w:name w:val="Abstract2"/>
    <w:basedOn w:val="Text"/>
    <w:rsid w:val="002216DD"/>
    <w:rPr>
      <w:bCs/>
    </w:rPr>
  </w:style>
  <w:style w:type="paragraph" w:customStyle="1" w:styleId="Affiliation">
    <w:name w:val="Affiliation"/>
    <w:basedOn w:val="Normal"/>
    <w:rsid w:val="002216DD"/>
    <w:pPr>
      <w:bidi w:val="0"/>
      <w:jc w:val="center"/>
    </w:pPr>
    <w:rPr>
      <w:rFonts w:cs="Times New Roman"/>
      <w:sz w:val="20"/>
      <w:lang w:bidi="ar-SA"/>
    </w:rPr>
  </w:style>
  <w:style w:type="paragraph" w:customStyle="1" w:styleId="Author">
    <w:name w:val="Author"/>
    <w:basedOn w:val="Normal"/>
    <w:rsid w:val="002216DD"/>
    <w:pPr>
      <w:jc w:val="center"/>
    </w:pPr>
    <w:rPr>
      <w:sz w:val="22"/>
    </w:rPr>
  </w:style>
  <w:style w:type="paragraph" w:customStyle="1" w:styleId="BulletedText">
    <w:name w:val="Bulleted Text"/>
    <w:basedOn w:val="Text1"/>
    <w:rsid w:val="002216DD"/>
    <w:pPr>
      <w:numPr>
        <w:numId w:val="8"/>
      </w:numPr>
      <w:tabs>
        <w:tab w:val="num" w:pos="340"/>
      </w:tabs>
      <w:ind w:left="340" w:hanging="340"/>
    </w:pPr>
  </w:style>
  <w:style w:type="paragraph" w:styleId="Caption">
    <w:name w:val="caption"/>
    <w:basedOn w:val="Normal"/>
    <w:next w:val="Normal"/>
    <w:qFormat/>
    <w:rsid w:val="002216DD"/>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2216DD"/>
    <w:pPr>
      <w:numPr>
        <w:numId w:val="3"/>
      </w:numPr>
      <w:jc w:val="both"/>
    </w:pPr>
    <w:rPr>
      <w:sz w:val="18"/>
      <w:szCs w:val="20"/>
    </w:rPr>
  </w:style>
  <w:style w:type="paragraph" w:customStyle="1" w:styleId="ENREF">
    <w:name w:val="EN_REF"/>
    <w:basedOn w:val="REF"/>
    <w:rsid w:val="002216DD"/>
    <w:pPr>
      <w:bidi w:val="0"/>
    </w:pPr>
  </w:style>
  <w:style w:type="paragraph" w:customStyle="1" w:styleId="ENabrstract2">
    <w:name w:val="ENabrstract2"/>
    <w:basedOn w:val="Abstract2"/>
    <w:rsid w:val="002216DD"/>
    <w:pPr>
      <w:bidi w:val="0"/>
    </w:pPr>
  </w:style>
  <w:style w:type="paragraph" w:customStyle="1" w:styleId="ENabstract">
    <w:name w:val="ENabstract"/>
    <w:basedOn w:val="Abstract"/>
    <w:rsid w:val="002216DD"/>
    <w:pPr>
      <w:bidi w:val="0"/>
    </w:pPr>
  </w:style>
  <w:style w:type="paragraph" w:customStyle="1" w:styleId="ENauthor">
    <w:name w:val="ENauthor"/>
    <w:basedOn w:val="Author"/>
    <w:rsid w:val="002216DD"/>
    <w:pPr>
      <w:bidi w:val="0"/>
    </w:pPr>
  </w:style>
  <w:style w:type="character" w:styleId="EndnoteReference">
    <w:name w:val="endnote reference"/>
    <w:semiHidden/>
    <w:rsid w:val="002216DD"/>
    <w:rPr>
      <w:szCs w:val="18"/>
      <w:vertAlign w:val="superscript"/>
    </w:rPr>
  </w:style>
  <w:style w:type="paragraph" w:styleId="EndnoteText">
    <w:name w:val="endnote text"/>
    <w:basedOn w:val="Normal"/>
    <w:link w:val="EndnoteTextChar"/>
    <w:semiHidden/>
    <w:rsid w:val="002216DD"/>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2216DD"/>
    <w:rPr>
      <w:rFonts w:ascii="Times New Roman" w:eastAsia="Times New Roman" w:hAnsi="Times New Roman" w:cs="Yagut"/>
      <w:sz w:val="20"/>
    </w:rPr>
  </w:style>
  <w:style w:type="character" w:customStyle="1" w:styleId="Heading1Char">
    <w:name w:val="Heading 1 Char"/>
    <w:basedOn w:val="DefaultParagraphFont"/>
    <w:link w:val="Heading1"/>
    <w:uiPriority w:val="9"/>
    <w:rsid w:val="002216DD"/>
    <w:rPr>
      <w:rFonts w:ascii="Times New Roman" w:eastAsia="Times New Roman" w:hAnsi="Times New Roman" w:cs="Nazanin"/>
      <w:b/>
      <w:bCs/>
      <w:kern w:val="32"/>
      <w:sz w:val="26"/>
      <w:szCs w:val="28"/>
      <w:lang w:bidi="fa-IR"/>
    </w:rPr>
  </w:style>
  <w:style w:type="paragraph" w:customStyle="1" w:styleId="Heading0">
    <w:name w:val="Heading 0"/>
    <w:basedOn w:val="Heading1"/>
    <w:rsid w:val="002216DD"/>
    <w:pPr>
      <w:numPr>
        <w:numId w:val="0"/>
      </w:numPr>
    </w:pPr>
  </w:style>
  <w:style w:type="paragraph" w:customStyle="1" w:styleId="ENheading0">
    <w:name w:val="ENheading 0"/>
    <w:basedOn w:val="Heading0"/>
    <w:rsid w:val="002216DD"/>
    <w:pPr>
      <w:bidi w:val="0"/>
    </w:pPr>
  </w:style>
  <w:style w:type="paragraph" w:styleId="Title">
    <w:name w:val="Title"/>
    <w:basedOn w:val="Normal"/>
    <w:link w:val="TitleChar"/>
    <w:qFormat/>
    <w:rsid w:val="002216DD"/>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2216DD"/>
    <w:rPr>
      <w:rFonts w:ascii="Times New Roman" w:eastAsia="Times New Roman" w:hAnsi="Times New Roman" w:cs="Nazanin"/>
      <w:b/>
      <w:bCs/>
      <w:kern w:val="28"/>
      <w:sz w:val="34"/>
      <w:szCs w:val="36"/>
      <w:lang w:bidi="fa-IR"/>
    </w:rPr>
  </w:style>
  <w:style w:type="paragraph" w:customStyle="1" w:styleId="ENtitle">
    <w:name w:val="ENtitle"/>
    <w:basedOn w:val="Title"/>
    <w:rsid w:val="002216DD"/>
    <w:pPr>
      <w:bidi w:val="0"/>
    </w:pPr>
  </w:style>
  <w:style w:type="paragraph" w:customStyle="1" w:styleId="Equation">
    <w:name w:val="Equation"/>
    <w:next w:val="Normal"/>
    <w:rsid w:val="002216DD"/>
    <w:pPr>
      <w:spacing w:before="60" w:after="60" w:line="240" w:lineRule="auto"/>
      <w:ind w:left="170" w:hanging="170"/>
    </w:pPr>
    <w:rPr>
      <w:rFonts w:ascii="Times New Roman" w:hAnsi="Times New Roman" w:cs="Nazanin"/>
      <w:sz w:val="20"/>
    </w:rPr>
  </w:style>
  <w:style w:type="paragraph" w:customStyle="1" w:styleId="FigureCaption">
    <w:name w:val="Figure Caption"/>
    <w:basedOn w:val="Normal"/>
    <w:rsid w:val="002216DD"/>
    <w:pPr>
      <w:jc w:val="center"/>
    </w:pPr>
    <w:rPr>
      <w:b/>
      <w:bCs/>
      <w:sz w:val="18"/>
      <w:szCs w:val="20"/>
    </w:rPr>
  </w:style>
  <w:style w:type="paragraph" w:customStyle="1" w:styleId="FigureText">
    <w:name w:val="Figure Text"/>
    <w:basedOn w:val="Normal"/>
    <w:rsid w:val="002216DD"/>
    <w:pPr>
      <w:jc w:val="center"/>
    </w:pPr>
    <w:rPr>
      <w:sz w:val="16"/>
      <w:szCs w:val="18"/>
    </w:rPr>
  </w:style>
  <w:style w:type="paragraph" w:styleId="Footer">
    <w:name w:val="footer"/>
    <w:basedOn w:val="Normal"/>
    <w:link w:val="FooterChar"/>
    <w:rsid w:val="002216DD"/>
    <w:pPr>
      <w:tabs>
        <w:tab w:val="center" w:pos="4320"/>
        <w:tab w:val="right" w:pos="8640"/>
      </w:tabs>
    </w:pPr>
  </w:style>
  <w:style w:type="character" w:customStyle="1" w:styleId="FooterChar">
    <w:name w:val="Footer Char"/>
    <w:basedOn w:val="DefaultParagraphFont"/>
    <w:link w:val="Footer"/>
    <w:rsid w:val="002216DD"/>
    <w:rPr>
      <w:rFonts w:ascii="Times New Roman" w:eastAsia="Times New Roman" w:hAnsi="Times New Roman" w:cs="Nazanin"/>
      <w:sz w:val="24"/>
      <w:szCs w:val="24"/>
      <w:lang w:bidi="fa-IR"/>
    </w:rPr>
  </w:style>
  <w:style w:type="character" w:styleId="FootnoteReference">
    <w:name w:val="footnote reference"/>
    <w:semiHidden/>
    <w:rsid w:val="002216DD"/>
    <w:rPr>
      <w:rFonts w:cs="Nazanin"/>
      <w:vertAlign w:val="superscript"/>
      <w:lang w:bidi="fa-IR"/>
    </w:rPr>
  </w:style>
  <w:style w:type="paragraph" w:styleId="FootnoteText">
    <w:name w:val="footnote text"/>
    <w:basedOn w:val="Normal"/>
    <w:link w:val="FootnoteTextChar"/>
    <w:semiHidden/>
    <w:rsid w:val="002216DD"/>
    <w:pPr>
      <w:jc w:val="both"/>
    </w:pPr>
    <w:rPr>
      <w:sz w:val="18"/>
      <w:szCs w:val="20"/>
    </w:rPr>
  </w:style>
  <w:style w:type="character" w:customStyle="1" w:styleId="FootnoteTextChar">
    <w:name w:val="Footnote Text Char"/>
    <w:basedOn w:val="DefaultParagraphFont"/>
    <w:link w:val="FootnoteText"/>
    <w:semiHidden/>
    <w:rsid w:val="002216DD"/>
    <w:rPr>
      <w:rFonts w:ascii="Times New Roman" w:eastAsia="Times New Roman" w:hAnsi="Times New Roman" w:cs="Nazanin"/>
      <w:sz w:val="18"/>
      <w:szCs w:val="20"/>
      <w:lang w:bidi="fa-IR"/>
    </w:rPr>
  </w:style>
  <w:style w:type="paragraph" w:styleId="Header">
    <w:name w:val="header"/>
    <w:basedOn w:val="Normal"/>
    <w:link w:val="HeaderChar"/>
    <w:rsid w:val="002216DD"/>
    <w:pPr>
      <w:tabs>
        <w:tab w:val="center" w:pos="4320"/>
        <w:tab w:val="right" w:pos="8640"/>
      </w:tabs>
    </w:pPr>
  </w:style>
  <w:style w:type="character" w:customStyle="1" w:styleId="HeaderChar">
    <w:name w:val="Header Char"/>
    <w:basedOn w:val="DefaultParagraphFont"/>
    <w:link w:val="Header"/>
    <w:rsid w:val="002216DD"/>
    <w:rPr>
      <w:rFonts w:ascii="Times New Roman" w:eastAsia="Times New Roman" w:hAnsi="Times New Roman" w:cs="Nazanin"/>
      <w:sz w:val="24"/>
      <w:szCs w:val="24"/>
      <w:lang w:bidi="fa-IR"/>
    </w:rPr>
  </w:style>
  <w:style w:type="character" w:customStyle="1" w:styleId="Heading3Char">
    <w:name w:val="Heading 3 Char"/>
    <w:basedOn w:val="DefaultParagraphFont"/>
    <w:link w:val="Heading3"/>
    <w:rsid w:val="002216DD"/>
    <w:rPr>
      <w:rFonts w:ascii="Times New Roman" w:eastAsia="Times New Roman" w:hAnsi="Times New Roman" w:cs="Nazanin"/>
      <w:b/>
      <w:bCs/>
      <w:szCs w:val="24"/>
      <w:lang w:bidi="fa-IR"/>
    </w:rPr>
  </w:style>
  <w:style w:type="character" w:styleId="Hyperlink">
    <w:name w:val="Hyperlink"/>
    <w:uiPriority w:val="99"/>
    <w:rsid w:val="002216DD"/>
    <w:rPr>
      <w:color w:val="0000FF"/>
      <w:u w:val="single"/>
    </w:rPr>
  </w:style>
  <w:style w:type="character" w:styleId="PageNumber">
    <w:name w:val="page number"/>
    <w:basedOn w:val="DefaultParagraphFont"/>
    <w:rsid w:val="002216DD"/>
  </w:style>
  <w:style w:type="paragraph" w:customStyle="1" w:styleId="references">
    <w:name w:val="references"/>
    <w:rsid w:val="002216DD"/>
    <w:pPr>
      <w:numPr>
        <w:numId w:val="7"/>
      </w:numPr>
      <w:spacing w:after="50" w:line="180" w:lineRule="exact"/>
      <w:jc w:val="both"/>
    </w:pPr>
    <w:rPr>
      <w:rFonts w:ascii="Times New Roman" w:eastAsia="MS Mincho" w:hAnsi="Times New Roman" w:cs="Times New Roman"/>
      <w:noProof/>
      <w:sz w:val="16"/>
      <w:szCs w:val="16"/>
    </w:rPr>
  </w:style>
  <w:style w:type="table" w:styleId="TableGrid">
    <w:name w:val="Table Grid"/>
    <w:basedOn w:val="TableNormal"/>
    <w:rsid w:val="002216DD"/>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page-title-main">
    <w:name w:val="mw-page-title-main"/>
    <w:basedOn w:val="DefaultParagraphFont"/>
    <w:rsid w:val="000C23CF"/>
  </w:style>
  <w:style w:type="paragraph" w:styleId="NormalWeb">
    <w:name w:val="Normal (Web)"/>
    <w:basedOn w:val="Normal"/>
    <w:uiPriority w:val="99"/>
    <w:semiHidden/>
    <w:unhideWhenUsed/>
    <w:rsid w:val="000C23CF"/>
    <w:pPr>
      <w:bidi w:val="0"/>
      <w:spacing w:before="100" w:beforeAutospacing="1" w:after="100" w:afterAutospacing="1"/>
    </w:pPr>
    <w:rPr>
      <w:rFonts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621627">
      <w:bodyDiv w:val="1"/>
      <w:marLeft w:val="0"/>
      <w:marRight w:val="0"/>
      <w:marTop w:val="0"/>
      <w:marBottom w:val="0"/>
      <w:divBdr>
        <w:top w:val="none" w:sz="0" w:space="0" w:color="auto"/>
        <w:left w:val="none" w:sz="0" w:space="0" w:color="auto"/>
        <w:bottom w:val="none" w:sz="0" w:space="0" w:color="auto"/>
        <w:right w:val="none" w:sz="0" w:space="0" w:color="auto"/>
      </w:divBdr>
      <w:divsChild>
        <w:div w:id="792018873">
          <w:marLeft w:val="0"/>
          <w:marRight w:val="0"/>
          <w:marTop w:val="0"/>
          <w:marBottom w:val="0"/>
          <w:divBdr>
            <w:top w:val="none" w:sz="0" w:space="0" w:color="auto"/>
            <w:left w:val="none" w:sz="0" w:space="0" w:color="auto"/>
            <w:bottom w:val="none" w:sz="0" w:space="0" w:color="auto"/>
            <w:right w:val="none" w:sz="0" w:space="0" w:color="auto"/>
          </w:divBdr>
          <w:divsChild>
            <w:div w:id="1039814579">
              <w:marLeft w:val="0"/>
              <w:marRight w:val="0"/>
              <w:marTop w:val="0"/>
              <w:marBottom w:val="0"/>
              <w:divBdr>
                <w:top w:val="none" w:sz="0" w:space="0" w:color="auto"/>
                <w:left w:val="none" w:sz="0" w:space="0" w:color="auto"/>
                <w:bottom w:val="none" w:sz="0" w:space="0" w:color="auto"/>
                <w:right w:val="none" w:sz="0" w:space="0" w:color="auto"/>
              </w:divBdr>
              <w:divsChild>
                <w:div w:id="673455941">
                  <w:marLeft w:val="0"/>
                  <w:marRight w:val="0"/>
                  <w:marTop w:val="0"/>
                  <w:marBottom w:val="0"/>
                  <w:divBdr>
                    <w:top w:val="none" w:sz="0" w:space="0" w:color="auto"/>
                    <w:left w:val="none" w:sz="0" w:space="0" w:color="auto"/>
                    <w:bottom w:val="none" w:sz="0" w:space="0" w:color="auto"/>
                    <w:right w:val="none" w:sz="0" w:space="0" w:color="auto"/>
                  </w:divBdr>
                  <w:divsChild>
                    <w:div w:id="558826721">
                      <w:marLeft w:val="336"/>
                      <w:marRight w:val="0"/>
                      <w:marTop w:val="120"/>
                      <w:marBottom w:val="192"/>
                      <w:divBdr>
                        <w:top w:val="none" w:sz="0" w:space="0" w:color="auto"/>
                        <w:left w:val="none" w:sz="0" w:space="0" w:color="auto"/>
                        <w:bottom w:val="none" w:sz="0" w:space="0" w:color="auto"/>
                        <w:right w:val="none" w:sz="0" w:space="0" w:color="auto"/>
                      </w:divBdr>
                      <w:divsChild>
                        <w:div w:id="1292706866">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ons.wikimedia.org/wiki/File:Melik_Memmed.jpg?uselang=az" TargetMode="External"/><Relationship Id="rId3" Type="http://schemas.openxmlformats.org/officeDocument/2006/relationships/settings" Target="settings.xml"/><Relationship Id="rId7" Type="http://schemas.openxmlformats.org/officeDocument/2006/relationships/hyperlink" Target="https://az.wikisource.org/wiki/Portal:%C5%9Eifahi_xalq_%C9%99d%C9%99biyyat%C4%B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z.wikisource.org/wiki/M%C9%99likm%C9%99mm%C9%99d_na%C4%9F%C4%B1l%C4%B1" TargetMode="External"/><Relationship Id="rId11" Type="http://schemas.openxmlformats.org/officeDocument/2006/relationships/theme" Target="theme/theme1.xml"/><Relationship Id="rId5" Type="http://schemas.openxmlformats.org/officeDocument/2006/relationships/hyperlink" Target="https://az.wikisource.org/wiki/M%C9%99likm%C9%99mm%C9%99d_na%C4%9F%C4%B1l%C4%B1"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041</Words>
  <Characters>1733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Basu</Company>
  <LinksUpToDate>false</LinksUpToDate>
  <CharactersWithSpaces>20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M M</cp:lastModifiedBy>
  <cp:revision>2</cp:revision>
  <dcterms:created xsi:type="dcterms:W3CDTF">2023-05-16T22:50:00Z</dcterms:created>
  <dcterms:modified xsi:type="dcterms:W3CDTF">2023-05-16T22:50:00Z</dcterms:modified>
</cp:coreProperties>
</file>